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5AC" w:rsidRDefault="006F3593" w:rsidP="00AA0A8F">
      <w:r w:rsidRPr="006F3593">
        <w:rPr>
          <w:noProof/>
          <w:rtl/>
        </w:rPr>
        <w:drawing>
          <wp:inline distT="0" distB="0" distL="0" distR="0">
            <wp:extent cx="6840220" cy="9405303"/>
            <wp:effectExtent l="0" t="0" r="0" b="5715"/>
            <wp:docPr id="19" name="Picture 19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3593" w:rsidRDefault="00995F20" w:rsidP="00AA0A8F">
      <w:r w:rsidRPr="00995F20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20" name="Picture 20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F20" w:rsidRDefault="00CE5937" w:rsidP="00AA0A8F">
      <w:r w:rsidRPr="00CE5937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21" name="Picture 21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5937" w:rsidRDefault="00673D58" w:rsidP="00AA0A8F">
      <w:r w:rsidRPr="00673D58">
        <w:rPr>
          <w:noProof/>
          <w:rtl/>
        </w:rPr>
        <w:lastRenderedPageBreak/>
        <w:drawing>
          <wp:inline distT="0" distB="0" distL="0" distR="0">
            <wp:extent cx="6840220" cy="9405303"/>
            <wp:effectExtent l="0" t="0" r="0" b="5715"/>
            <wp:docPr id="22" name="Picture 22" descr="C:\Users\Wael\Desktop\لجان 20-11-2016 وائولي\2017-04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4-11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58" w:rsidRPr="00AA0A8F" w:rsidRDefault="00673D58" w:rsidP="00AA0A8F">
      <w:pPr>
        <w:rPr>
          <w:rtl/>
        </w:rPr>
      </w:pPr>
      <w:bookmarkStart w:id="0" w:name="_GoBack"/>
      <w:bookmarkEnd w:id="0"/>
    </w:p>
    <w:sectPr w:rsidR="00673D58" w:rsidRPr="00AA0A8F" w:rsidSect="004F641D">
      <w:headerReference w:type="default" r:id="rId12"/>
      <w:footerReference w:type="default" r:id="rId13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6195" w:rsidRDefault="004D6195" w:rsidP="00F12333">
      <w:pPr>
        <w:spacing w:after="0" w:line="240" w:lineRule="auto"/>
      </w:pPr>
      <w:r>
        <w:separator/>
      </w:r>
    </w:p>
  </w:endnote>
  <w:endnote w:type="continuationSeparator" w:id="0">
    <w:p w:rsidR="004D6195" w:rsidRDefault="004D6195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3D58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6195" w:rsidRDefault="004D6195" w:rsidP="00F12333">
      <w:pPr>
        <w:spacing w:after="0" w:line="240" w:lineRule="auto"/>
      </w:pPr>
      <w:r>
        <w:separator/>
      </w:r>
    </w:p>
  </w:footnote>
  <w:footnote w:type="continuationSeparator" w:id="0">
    <w:p w:rsidR="004D6195" w:rsidRDefault="004D6195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oFANsLF7k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D6195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3D58"/>
    <w:rsid w:val="00675C28"/>
    <w:rsid w:val="006879BA"/>
    <w:rsid w:val="006A4DE5"/>
    <w:rsid w:val="006E2840"/>
    <w:rsid w:val="006F3593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4466"/>
    <w:rsid w:val="008647FD"/>
    <w:rsid w:val="008653EB"/>
    <w:rsid w:val="0086678C"/>
    <w:rsid w:val="008754C3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95F2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4D2B"/>
    <w:rsid w:val="00AF6C5F"/>
    <w:rsid w:val="00AF7917"/>
    <w:rsid w:val="00B00DBE"/>
    <w:rsid w:val="00B1195C"/>
    <w:rsid w:val="00B12260"/>
    <w:rsid w:val="00B21277"/>
    <w:rsid w:val="00B23825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C1652D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B05BF"/>
    <w:rsid w:val="00CC3B08"/>
    <w:rsid w:val="00CC4720"/>
    <w:rsid w:val="00CC6252"/>
    <w:rsid w:val="00CE5937"/>
    <w:rsid w:val="00CF21C6"/>
    <w:rsid w:val="00D01D33"/>
    <w:rsid w:val="00D0516D"/>
    <w:rsid w:val="00D10D03"/>
    <w:rsid w:val="00D15FBF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816A7"/>
    <w:rsid w:val="00E816BF"/>
    <w:rsid w:val="00E9053D"/>
    <w:rsid w:val="00E933F2"/>
    <w:rsid w:val="00E939D5"/>
    <w:rsid w:val="00E94DF3"/>
    <w:rsid w:val="00EA6ED2"/>
    <w:rsid w:val="00EC6EB8"/>
    <w:rsid w:val="00ED3CA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CFE007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E0073-278D-4F83-AE8C-FCC14F0EA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5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39</cp:revision>
  <dcterms:created xsi:type="dcterms:W3CDTF">2016-10-28T19:25:00Z</dcterms:created>
  <dcterms:modified xsi:type="dcterms:W3CDTF">2017-04-11T20:26:00Z</dcterms:modified>
</cp:coreProperties>
</file>